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0E46E3" w14:textId="29B24F17" w:rsidR="006E780B" w:rsidRPr="007C6629" w:rsidRDefault="00557A79" w:rsidP="00557A79">
      <w:pPr>
        <w:jc w:val="center"/>
        <w:rPr>
          <w:b/>
          <w:bCs/>
          <w:sz w:val="32"/>
          <w:szCs w:val="32"/>
          <w:lang w:val="en-US"/>
        </w:rPr>
      </w:pPr>
      <w:r w:rsidRPr="007C6629">
        <w:rPr>
          <w:b/>
          <w:bCs/>
          <w:sz w:val="32"/>
          <w:szCs w:val="32"/>
          <w:lang w:val="en-US"/>
        </w:rPr>
        <w:t>MCQ – MS-Word</w:t>
      </w:r>
    </w:p>
    <w:p w14:paraId="294564C2" w14:textId="77777777" w:rsidR="00557A79" w:rsidRPr="007C6629" w:rsidRDefault="00557A79">
      <w:pPr>
        <w:rPr>
          <w:sz w:val="24"/>
          <w:szCs w:val="24"/>
          <w:lang w:val="en-US"/>
        </w:rPr>
      </w:pPr>
    </w:p>
    <w:p w14:paraId="45BB5D8C" w14:textId="2311D407" w:rsidR="00557A79" w:rsidRPr="007C6629" w:rsidRDefault="00557A79" w:rsidP="00557A79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at is the default file extension for saving a document in Microsoft Word?</w:t>
      </w:r>
    </w:p>
    <w:p w14:paraId="4000B06E" w14:textId="4EBCCA13" w:rsidR="00557A79" w:rsidRPr="007C6629" w:rsidRDefault="00A52908" w:rsidP="00557A79">
      <w:pPr>
        <w:ind w:firstLine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 xml:space="preserve">a) </w:t>
      </w:r>
      <w:r w:rsidR="00557A79" w:rsidRPr="007C6629">
        <w:rPr>
          <w:sz w:val="24"/>
          <w:szCs w:val="24"/>
          <w:lang w:val="en-US"/>
        </w:rPr>
        <w:t>.docx</w:t>
      </w:r>
    </w:p>
    <w:p w14:paraId="757D4D5D" w14:textId="77777777" w:rsidR="00557A79" w:rsidRPr="007C6629" w:rsidRDefault="00557A79" w:rsidP="00557A7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.doc</w:t>
      </w:r>
    </w:p>
    <w:p w14:paraId="630DEE15" w14:textId="77777777" w:rsidR="00557A79" w:rsidRPr="007C6629" w:rsidRDefault="00557A79" w:rsidP="00557A7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.txt</w:t>
      </w:r>
    </w:p>
    <w:p w14:paraId="28737ADD" w14:textId="77777777" w:rsidR="00557A79" w:rsidRPr="007C6629" w:rsidRDefault="00557A79" w:rsidP="00557A7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.rtf</w:t>
      </w:r>
    </w:p>
    <w:p w14:paraId="713D44F4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568B2838" w14:textId="4C13C00B" w:rsidR="00557A79" w:rsidRPr="007C6629" w:rsidRDefault="00557A79" w:rsidP="00557A79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ich keyboard shortcut is used to undo the last action in Microsoft Word?</w:t>
      </w:r>
    </w:p>
    <w:p w14:paraId="3392D59E" w14:textId="77777777" w:rsidR="00557A79" w:rsidRPr="007C6629" w:rsidRDefault="00557A79" w:rsidP="00557A7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Ctrl + X</w:t>
      </w:r>
    </w:p>
    <w:p w14:paraId="2319F01B" w14:textId="77777777" w:rsidR="00557A79" w:rsidRPr="007C6629" w:rsidRDefault="00557A79" w:rsidP="00557A7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Ctrl + Z</w:t>
      </w:r>
    </w:p>
    <w:p w14:paraId="351D1041" w14:textId="77777777" w:rsidR="00557A79" w:rsidRPr="007C6629" w:rsidRDefault="00557A79" w:rsidP="00557A7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Ctrl + Y</w:t>
      </w:r>
    </w:p>
    <w:p w14:paraId="37055C4A" w14:textId="77777777" w:rsidR="00557A79" w:rsidRPr="007C6629" w:rsidRDefault="00557A79" w:rsidP="00557A7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Ctrl + A</w:t>
      </w:r>
    </w:p>
    <w:p w14:paraId="63B25215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4B03C93E" w14:textId="09BD715E" w:rsidR="00557A79" w:rsidRPr="007C6629" w:rsidRDefault="00557A79" w:rsidP="00557A79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ich view in Microsoft Word allows you to see how your document will appear when printed?</w:t>
      </w:r>
    </w:p>
    <w:p w14:paraId="6B4C32A7" w14:textId="77777777" w:rsidR="00557A79" w:rsidRPr="007C6629" w:rsidRDefault="00557A79" w:rsidP="00557A7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Print Layout</w:t>
      </w:r>
    </w:p>
    <w:p w14:paraId="6540166B" w14:textId="77777777" w:rsidR="00557A79" w:rsidRPr="007C6629" w:rsidRDefault="00557A79" w:rsidP="00557A7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Outline</w:t>
      </w:r>
    </w:p>
    <w:p w14:paraId="66A8FA7C" w14:textId="77777777" w:rsidR="00557A79" w:rsidRPr="007C6629" w:rsidRDefault="00557A79" w:rsidP="00557A7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Draft</w:t>
      </w:r>
    </w:p>
    <w:p w14:paraId="7B9E4B4C" w14:textId="77777777" w:rsidR="00557A79" w:rsidRPr="007C6629" w:rsidRDefault="00557A79" w:rsidP="00557A7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Web Layout</w:t>
      </w:r>
    </w:p>
    <w:p w14:paraId="02BBA42A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739594FB" w14:textId="33AC871E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at is the function of the "Find and Replace" feature in Microsoft Word?</w:t>
      </w:r>
    </w:p>
    <w:p w14:paraId="4C814417" w14:textId="77777777" w:rsidR="00557A79" w:rsidRPr="007C6629" w:rsidRDefault="00557A79" w:rsidP="00CD5648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To search for specific text and replace it with another</w:t>
      </w:r>
    </w:p>
    <w:p w14:paraId="161E0E49" w14:textId="77777777" w:rsidR="00557A79" w:rsidRPr="007C6629" w:rsidRDefault="00557A79" w:rsidP="00CD5648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To find misspelled words and correct them</w:t>
      </w:r>
    </w:p>
    <w:p w14:paraId="1A16B786" w14:textId="77777777" w:rsidR="00557A79" w:rsidRPr="007C6629" w:rsidRDefault="00557A79" w:rsidP="00CD5648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To format selected text</w:t>
      </w:r>
    </w:p>
    <w:p w14:paraId="748B6193" w14:textId="77777777" w:rsidR="00557A79" w:rsidRPr="007C6629" w:rsidRDefault="00557A79" w:rsidP="00CD5648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To insert hyperlinks into the document</w:t>
      </w:r>
    </w:p>
    <w:p w14:paraId="222B32B3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6E44BEE3" w14:textId="636D2602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ich ribbon tab contains options for formatting text in Microsoft Word?</w:t>
      </w:r>
    </w:p>
    <w:p w14:paraId="5E5BFDB4" w14:textId="77777777" w:rsidR="00557A79" w:rsidRPr="007C6629" w:rsidRDefault="00557A79" w:rsidP="00CD5648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Insert</w:t>
      </w:r>
    </w:p>
    <w:p w14:paraId="0A20CA52" w14:textId="77777777" w:rsidR="00557A79" w:rsidRPr="007C6629" w:rsidRDefault="00557A79" w:rsidP="00CD5648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Review</w:t>
      </w:r>
    </w:p>
    <w:p w14:paraId="26FE5CCB" w14:textId="77777777" w:rsidR="00557A79" w:rsidRPr="007C6629" w:rsidRDefault="00557A79" w:rsidP="00CD5648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Home</w:t>
      </w:r>
    </w:p>
    <w:p w14:paraId="073AA9A6" w14:textId="77777777" w:rsidR="00557A79" w:rsidRPr="007C6629" w:rsidRDefault="00557A79" w:rsidP="00CD5648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Page Layout</w:t>
      </w:r>
    </w:p>
    <w:p w14:paraId="708AE6DF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1BC7E13D" w14:textId="29222B91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ich option is used to change the line spacing in Microsoft Word?</w:t>
      </w:r>
    </w:p>
    <w:p w14:paraId="5E18AE1C" w14:textId="77777777" w:rsidR="00557A79" w:rsidRPr="007C6629" w:rsidRDefault="00557A79" w:rsidP="00CD5648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Line Spacing</w:t>
      </w:r>
    </w:p>
    <w:p w14:paraId="73DC56EA" w14:textId="77777777" w:rsidR="00557A79" w:rsidRPr="007C6629" w:rsidRDefault="00557A79" w:rsidP="00CD5648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Paragraph</w:t>
      </w:r>
    </w:p>
    <w:p w14:paraId="66FF3AAD" w14:textId="77777777" w:rsidR="00557A79" w:rsidRPr="007C6629" w:rsidRDefault="00557A79" w:rsidP="00CD5648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Indentation</w:t>
      </w:r>
    </w:p>
    <w:p w14:paraId="687AFFCC" w14:textId="77777777" w:rsidR="00557A79" w:rsidRPr="007C6629" w:rsidRDefault="00557A79" w:rsidP="00CD5648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Alignment</w:t>
      </w:r>
    </w:p>
    <w:p w14:paraId="51B4261A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072689FE" w14:textId="6299C27D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ich alignment option places text evenly between the left and right margins in Microsoft Word?</w:t>
      </w:r>
    </w:p>
    <w:p w14:paraId="6C8880E1" w14:textId="77777777" w:rsidR="00557A79" w:rsidRPr="007C6629" w:rsidRDefault="00557A79" w:rsidP="00CD5648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Left</w:t>
      </w:r>
    </w:p>
    <w:p w14:paraId="4BC52D00" w14:textId="77777777" w:rsidR="00557A79" w:rsidRPr="007C6629" w:rsidRDefault="00557A79" w:rsidP="00CD5648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Center</w:t>
      </w:r>
    </w:p>
    <w:p w14:paraId="665C3D2D" w14:textId="77777777" w:rsidR="00557A79" w:rsidRPr="007C6629" w:rsidRDefault="00557A79" w:rsidP="00CD5648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Right</w:t>
      </w:r>
    </w:p>
    <w:p w14:paraId="7BA3E1ED" w14:textId="77777777" w:rsidR="00557A79" w:rsidRPr="007C6629" w:rsidRDefault="00557A79" w:rsidP="00CD5648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Justify</w:t>
      </w:r>
    </w:p>
    <w:p w14:paraId="591F4798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200A6DDC" w14:textId="69D50C01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at is the keyboard shortcut for creating a new document in Microsoft Word?</w:t>
      </w:r>
    </w:p>
    <w:p w14:paraId="4B254A04" w14:textId="77777777" w:rsidR="00557A79" w:rsidRPr="007C6629" w:rsidRDefault="00557A79" w:rsidP="00CD5648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lastRenderedPageBreak/>
        <w:t>a) Ctrl + N</w:t>
      </w:r>
    </w:p>
    <w:p w14:paraId="70956506" w14:textId="77777777" w:rsidR="00557A79" w:rsidRPr="007C6629" w:rsidRDefault="00557A79" w:rsidP="00CD5648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Ctrl + S</w:t>
      </w:r>
    </w:p>
    <w:p w14:paraId="2E5194C3" w14:textId="77777777" w:rsidR="00557A79" w:rsidRPr="007C6629" w:rsidRDefault="00557A79" w:rsidP="00CD5648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Ctrl + O</w:t>
      </w:r>
    </w:p>
    <w:p w14:paraId="0AC4C0CE" w14:textId="77777777" w:rsidR="00557A79" w:rsidRPr="007C6629" w:rsidRDefault="00557A79" w:rsidP="00CD5648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Ctrl + P</w:t>
      </w:r>
    </w:p>
    <w:p w14:paraId="392548A6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6660C96A" w14:textId="5F6B0FE5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ich feature in Microsoft Word allows you to automatically correct commonly misspelled words as you type?</w:t>
      </w:r>
    </w:p>
    <w:p w14:paraId="2A1BE1CB" w14:textId="77777777" w:rsidR="00557A79" w:rsidRPr="007C6629" w:rsidRDefault="00557A79" w:rsidP="00CD5648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AutoFormat</w:t>
      </w:r>
    </w:p>
    <w:p w14:paraId="0AB1ED02" w14:textId="77777777" w:rsidR="00557A79" w:rsidRPr="007C6629" w:rsidRDefault="00557A79" w:rsidP="00CD5648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AutoCorrect</w:t>
      </w:r>
    </w:p>
    <w:p w14:paraId="66DE2B68" w14:textId="77777777" w:rsidR="00557A79" w:rsidRPr="007C6629" w:rsidRDefault="00557A79" w:rsidP="00CD5648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AutoText</w:t>
      </w:r>
    </w:p>
    <w:p w14:paraId="74343222" w14:textId="77777777" w:rsidR="00557A79" w:rsidRPr="007C6629" w:rsidRDefault="00557A79" w:rsidP="00CD5648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AutoSummarize</w:t>
      </w:r>
    </w:p>
    <w:p w14:paraId="11743E23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33807AE4" w14:textId="75D838A7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ich command is used to insert a page break in Microsoft Word?</w:t>
      </w:r>
    </w:p>
    <w:p w14:paraId="62F73CD1" w14:textId="77777777" w:rsidR="00557A79" w:rsidRPr="007C6629" w:rsidRDefault="00557A79" w:rsidP="00CD5648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Insert Page Break</w:t>
      </w:r>
    </w:p>
    <w:p w14:paraId="41E4FC69" w14:textId="77777777" w:rsidR="00557A79" w:rsidRPr="007C6629" w:rsidRDefault="00557A79" w:rsidP="00CD5648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Page Layout Break</w:t>
      </w:r>
    </w:p>
    <w:p w14:paraId="08B423DC" w14:textId="77777777" w:rsidR="00557A79" w:rsidRPr="007C6629" w:rsidRDefault="00557A79" w:rsidP="00CD5648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Break</w:t>
      </w:r>
    </w:p>
    <w:p w14:paraId="01D06EFD" w14:textId="77777777" w:rsidR="00557A79" w:rsidRPr="007C6629" w:rsidRDefault="00557A79" w:rsidP="00CD5648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Ctrl + Enter</w:t>
      </w:r>
    </w:p>
    <w:p w14:paraId="343E9F00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61669A98" w14:textId="0F744D59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ich feature in Microsoft Word allows you to create a list of sources used in a document?</w:t>
      </w:r>
    </w:p>
    <w:p w14:paraId="384590A9" w14:textId="77777777" w:rsidR="00557A79" w:rsidRPr="007C6629" w:rsidRDefault="00557A79" w:rsidP="00CD5648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Footnotes</w:t>
      </w:r>
    </w:p>
    <w:p w14:paraId="5FCB7C42" w14:textId="77777777" w:rsidR="00557A79" w:rsidRPr="007C6629" w:rsidRDefault="00557A79" w:rsidP="00CD5648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Endnotes</w:t>
      </w:r>
    </w:p>
    <w:p w14:paraId="1C6ADA27" w14:textId="77777777" w:rsidR="00557A79" w:rsidRPr="007C6629" w:rsidRDefault="00557A79" w:rsidP="00CD5648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Bibliography</w:t>
      </w:r>
    </w:p>
    <w:p w14:paraId="4A3FCC67" w14:textId="77777777" w:rsidR="00557A79" w:rsidRPr="007C6629" w:rsidRDefault="00557A79" w:rsidP="00CD5648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Table of Contents</w:t>
      </w:r>
    </w:p>
    <w:p w14:paraId="0C917B24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442DC0E3" w14:textId="7E701E10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at is the function of the "Header" and "Footer" feature in Microsoft Word?</w:t>
      </w:r>
    </w:p>
    <w:p w14:paraId="2A4D8FC5" w14:textId="77777777" w:rsidR="00557A79" w:rsidRPr="007C6629" w:rsidRDefault="00557A79" w:rsidP="00CD5648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To add decorative elements to the top and bottom of the page</w:t>
      </w:r>
    </w:p>
    <w:p w14:paraId="7C914118" w14:textId="77777777" w:rsidR="00557A79" w:rsidRPr="007C6629" w:rsidRDefault="00557A79" w:rsidP="00CD5648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To display page numbers and document information at the top and bottom of each page</w:t>
      </w:r>
    </w:p>
    <w:p w14:paraId="6B7B2F53" w14:textId="77777777" w:rsidR="00557A79" w:rsidRPr="007C6629" w:rsidRDefault="00557A79" w:rsidP="00CD5648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To create footnotes and endnotes</w:t>
      </w:r>
    </w:p>
    <w:p w14:paraId="6FD37BDC" w14:textId="77777777" w:rsidR="00557A79" w:rsidRPr="007C6629" w:rsidRDefault="00557A79" w:rsidP="00CD5648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To insert hyperlinks into the document</w:t>
      </w:r>
    </w:p>
    <w:p w14:paraId="1F4398BE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7F476133" w14:textId="64232A63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ich option is used to insert a picture from a file in Microsoft Word?</w:t>
      </w:r>
    </w:p>
    <w:p w14:paraId="7068D9DC" w14:textId="77777777" w:rsidR="00557A79" w:rsidRPr="007C6629" w:rsidRDefault="00557A79" w:rsidP="00CD5648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Insert Picture</w:t>
      </w:r>
    </w:p>
    <w:p w14:paraId="017AC257" w14:textId="77777777" w:rsidR="00557A79" w:rsidRPr="007C6629" w:rsidRDefault="00557A79" w:rsidP="00CD5648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Insert Clip Art</w:t>
      </w:r>
    </w:p>
    <w:p w14:paraId="5D7E28FE" w14:textId="77777777" w:rsidR="00557A79" w:rsidRPr="007C6629" w:rsidRDefault="00557A79" w:rsidP="00CD5648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Insert Online Pictures</w:t>
      </w:r>
    </w:p>
    <w:p w14:paraId="4BF78A9D" w14:textId="77777777" w:rsidR="00557A79" w:rsidRPr="007C6629" w:rsidRDefault="00557A79" w:rsidP="00CD5648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Insert Shapes</w:t>
      </w:r>
    </w:p>
    <w:p w14:paraId="728D9561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3CA89D1B" w14:textId="16105CEC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ich ribbon tab contains options for adjusting the page margins in Microsoft Word?</w:t>
      </w:r>
    </w:p>
    <w:p w14:paraId="2B9FD9D2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Home</w:t>
      </w:r>
    </w:p>
    <w:p w14:paraId="2E740BEE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Insert</w:t>
      </w:r>
    </w:p>
    <w:p w14:paraId="34FA7D9B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Page Layout</w:t>
      </w:r>
    </w:p>
    <w:p w14:paraId="08B17C7A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View</w:t>
      </w:r>
    </w:p>
    <w:p w14:paraId="1C010DA5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6F7524B1" w14:textId="79D0DF59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at is the function of the "Thesaurus" feature in Microsoft Word?</w:t>
      </w:r>
    </w:p>
    <w:p w14:paraId="7C0D8B84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To check for spelling errors</w:t>
      </w:r>
    </w:p>
    <w:p w14:paraId="2EAE327A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To provide synonyms and antonyms for selected words</w:t>
      </w:r>
    </w:p>
    <w:p w14:paraId="6BD33EF8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lastRenderedPageBreak/>
        <w:t>c) To translate text into different languages</w:t>
      </w:r>
    </w:p>
    <w:p w14:paraId="2223A954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To insert citations and references</w:t>
      </w:r>
    </w:p>
    <w:p w14:paraId="4D23D175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72275C74" w14:textId="663CB0A3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ich command is used to change the font size in Microsoft Word?</w:t>
      </w:r>
    </w:p>
    <w:p w14:paraId="6B12BE02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Font Size</w:t>
      </w:r>
    </w:p>
    <w:p w14:paraId="491033E9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Text Size</w:t>
      </w:r>
    </w:p>
    <w:p w14:paraId="0DA43BC1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Font Style</w:t>
      </w:r>
    </w:p>
    <w:p w14:paraId="709500E0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Text Style</w:t>
      </w:r>
    </w:p>
    <w:p w14:paraId="1F4F8032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47F5CA84" w14:textId="778A9610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ich option is used to insert a hyperlink in Microsoft Word?</w:t>
      </w:r>
    </w:p>
    <w:p w14:paraId="3B670750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Insert Hyperlink</w:t>
      </w:r>
    </w:p>
    <w:p w14:paraId="7A906E56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Insert Link</w:t>
      </w:r>
    </w:p>
    <w:p w14:paraId="11E5D720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Insert Web Link</w:t>
      </w:r>
    </w:p>
    <w:p w14:paraId="397AA019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Insert URL</w:t>
      </w:r>
    </w:p>
    <w:p w14:paraId="305C9EC6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6C43D48A" w14:textId="6DFF7AB0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at is the keyboard shortcut for saving a document in Microsoft Word?</w:t>
      </w:r>
    </w:p>
    <w:p w14:paraId="013D9E55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Ctrl + S</w:t>
      </w:r>
    </w:p>
    <w:p w14:paraId="33EFE172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Ctrl + N</w:t>
      </w:r>
    </w:p>
    <w:p w14:paraId="14A89F98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Ctrl + O</w:t>
      </w:r>
    </w:p>
    <w:p w14:paraId="23FF4CA5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Ctrl + P</w:t>
      </w:r>
    </w:p>
    <w:p w14:paraId="142C1D8A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7B75ECD1" w14:textId="475B5140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ich ribbon tab contains options for inserting tables in Microsoft Word?</w:t>
      </w:r>
    </w:p>
    <w:p w14:paraId="760B0087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Insert</w:t>
      </w:r>
    </w:p>
    <w:p w14:paraId="1F20212C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Design</w:t>
      </w:r>
    </w:p>
    <w:p w14:paraId="2EA55EA4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Layout</w:t>
      </w:r>
    </w:p>
    <w:p w14:paraId="192C8243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Table Tools</w:t>
      </w:r>
    </w:p>
    <w:p w14:paraId="5B8DFF28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718291EC" w14:textId="7D8D799B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ich option is used to change the text color in Microsoft Word?</w:t>
      </w:r>
    </w:p>
    <w:p w14:paraId="3924F642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Font Color</w:t>
      </w:r>
    </w:p>
    <w:p w14:paraId="5A080EA0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Text Color</w:t>
      </w:r>
    </w:p>
    <w:p w14:paraId="0226095D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Font Style</w:t>
      </w:r>
    </w:p>
    <w:p w14:paraId="0841E438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Text Style</w:t>
      </w:r>
    </w:p>
    <w:p w14:paraId="62DCEAFF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50302160" w14:textId="34C4146C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at is the function of the "Word Count" feature in Microsoft Word?</w:t>
      </w:r>
    </w:p>
    <w:p w14:paraId="617D4E3E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To count the number of pages in the document</w:t>
      </w:r>
    </w:p>
    <w:p w14:paraId="1F2F8FB8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To count the number of words, characters, and paragraphs in the document</w:t>
      </w:r>
    </w:p>
    <w:p w14:paraId="7EA94E98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To check for spelling errors</w:t>
      </w:r>
    </w:p>
    <w:p w14:paraId="40392BBC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To insert a table of contents into the document</w:t>
      </w:r>
    </w:p>
    <w:p w14:paraId="6C4F915A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43882387" w14:textId="1BDAD0D0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ich ribbon tab contains options for reviewing and editing the document in Microsoft Word?</w:t>
      </w:r>
    </w:p>
    <w:p w14:paraId="58C7D95E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Review</w:t>
      </w:r>
    </w:p>
    <w:p w14:paraId="05EAD780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Home</w:t>
      </w:r>
    </w:p>
    <w:p w14:paraId="1D59EFA4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Insert</w:t>
      </w:r>
    </w:p>
    <w:p w14:paraId="1E4B2B84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Page Layout</w:t>
      </w:r>
    </w:p>
    <w:p w14:paraId="44D11EA0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2590B864" w14:textId="01A9CB1F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ich option is used to insert a page number in Microsoft Word?</w:t>
      </w:r>
    </w:p>
    <w:p w14:paraId="3BFEAD1E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lastRenderedPageBreak/>
        <w:t>a) Insert Page Number</w:t>
      </w:r>
    </w:p>
    <w:p w14:paraId="34443B1B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Page Layout Number</w:t>
      </w:r>
    </w:p>
    <w:p w14:paraId="389C412B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Number</w:t>
      </w:r>
    </w:p>
    <w:p w14:paraId="5D7CD79A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Insert Header/Footer</w:t>
      </w:r>
    </w:p>
    <w:p w14:paraId="196805A4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46AD1E1F" w14:textId="7C1AFEBB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at is the function of the "Style" feature in Microsoft Word?</w:t>
      </w:r>
    </w:p>
    <w:p w14:paraId="7A697847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To change the font style of selected text</w:t>
      </w:r>
    </w:p>
    <w:p w14:paraId="3B384703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To apply formatting presets to selected text</w:t>
      </w:r>
    </w:p>
    <w:p w14:paraId="79090472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To add decorative elements to the document</w:t>
      </w:r>
    </w:p>
    <w:p w14:paraId="69FC78C1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To insert hyperlinks into the document</w:t>
      </w:r>
    </w:p>
    <w:p w14:paraId="15B18152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55BAEE45" w14:textId="0D2AE289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ich command is used to print a document in Microsoft Word?</w:t>
      </w:r>
    </w:p>
    <w:p w14:paraId="7F53B1D7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Print</w:t>
      </w:r>
    </w:p>
    <w:p w14:paraId="48DA9112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Print Preview</w:t>
      </w:r>
    </w:p>
    <w:p w14:paraId="03FC4512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Print Layout</w:t>
      </w:r>
    </w:p>
    <w:p w14:paraId="7FF27BBB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Ctrl + P</w:t>
      </w:r>
    </w:p>
    <w:p w14:paraId="1481BDFB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50620233" w14:textId="06351BE2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at is the function of the "Page Break" feature in Microsoft Word?</w:t>
      </w:r>
    </w:p>
    <w:p w14:paraId="5AFB4B52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To insert a new page into the document</w:t>
      </w:r>
    </w:p>
    <w:p w14:paraId="75857F19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To end the current page and start a new one</w:t>
      </w:r>
    </w:p>
    <w:p w14:paraId="1D69DB05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To separate sections of the document</w:t>
      </w:r>
    </w:p>
    <w:p w14:paraId="010408E4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To insert a line break into the document</w:t>
      </w:r>
    </w:p>
    <w:p w14:paraId="12D5BD8A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2CD51F24" w14:textId="70E147B1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ich ribbon tab contains options for formatting paragraphs in Microsoft Word?</w:t>
      </w:r>
    </w:p>
    <w:p w14:paraId="07187C6A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Home</w:t>
      </w:r>
    </w:p>
    <w:p w14:paraId="51699F8C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Insert</w:t>
      </w:r>
    </w:p>
    <w:p w14:paraId="5C1AA66C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Page Layout</w:t>
      </w:r>
    </w:p>
    <w:p w14:paraId="056F5641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Paragraph</w:t>
      </w:r>
    </w:p>
    <w:p w14:paraId="1B4CA700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66AF64FE" w14:textId="37E51EBE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ich option is used to apply bold formatting to text in Microsoft Word?</w:t>
      </w:r>
    </w:p>
    <w:p w14:paraId="71C254BD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Bold</w:t>
      </w:r>
    </w:p>
    <w:p w14:paraId="4739C927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Italic</w:t>
      </w:r>
    </w:p>
    <w:p w14:paraId="0EE6A5A0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Underline</w:t>
      </w:r>
    </w:p>
    <w:p w14:paraId="416CB767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Highlight</w:t>
      </w:r>
    </w:p>
    <w:p w14:paraId="02C4C0D0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5125AF99" w14:textId="06EF8C67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at is the function of the "Table of Contents" feature in Microsoft Word?</w:t>
      </w:r>
    </w:p>
    <w:p w14:paraId="2DCE57BA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To create a list of sources used in the document</w:t>
      </w:r>
    </w:p>
    <w:p w14:paraId="60084E90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To provide a summary of the document's contents</w:t>
      </w:r>
    </w:p>
    <w:p w14:paraId="39BADBE8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To generate an index of keywords in the document</w:t>
      </w:r>
    </w:p>
    <w:p w14:paraId="509314D8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To insert a clickable list of headings into the document</w:t>
      </w:r>
    </w:p>
    <w:p w14:paraId="359379D6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75B5D8A3" w14:textId="7CEC90FB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ich ribbon tab contains options for inserting shapes and symbols in Microsoft Word?</w:t>
      </w:r>
    </w:p>
    <w:p w14:paraId="5C44D382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Insert</w:t>
      </w:r>
    </w:p>
    <w:p w14:paraId="57730A73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Home</w:t>
      </w:r>
    </w:p>
    <w:p w14:paraId="7364D104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Design</w:t>
      </w:r>
    </w:p>
    <w:p w14:paraId="7DB36E3A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Shapes</w:t>
      </w:r>
    </w:p>
    <w:p w14:paraId="679896F0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63E3565E" w14:textId="630709CC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ich option is used to insert a text box in Microsoft Word?</w:t>
      </w:r>
    </w:p>
    <w:p w14:paraId="2375448B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Insert Text Box</w:t>
      </w:r>
    </w:p>
    <w:p w14:paraId="64D34DA7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Text Box</w:t>
      </w:r>
    </w:p>
    <w:p w14:paraId="1956F29C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Insert Box</w:t>
      </w:r>
    </w:p>
    <w:p w14:paraId="37A61693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Box</w:t>
      </w:r>
    </w:p>
    <w:p w14:paraId="79BCDF50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5DCFFF11" w14:textId="7D5A70FF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at is the function of the "Watermark" feature in Microsoft Word?</w:t>
      </w:r>
    </w:p>
    <w:p w14:paraId="0F790486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To add decorative elements to the document</w:t>
      </w:r>
    </w:p>
    <w:p w14:paraId="30AF37E3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To apply a background color to the document</w:t>
      </w:r>
    </w:p>
    <w:p w14:paraId="4CFFC393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To insert hyperlinks into the document</w:t>
      </w:r>
    </w:p>
    <w:p w14:paraId="0AFEBC84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To overlay text or images onto the document</w:t>
      </w:r>
    </w:p>
    <w:p w14:paraId="6992CCD2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3FC88F52" w14:textId="6B6F8A41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ich ribbon tab contains options for formatting the page layout in Microsoft Word?</w:t>
      </w:r>
    </w:p>
    <w:p w14:paraId="0C2F205F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Home</w:t>
      </w:r>
    </w:p>
    <w:p w14:paraId="06F99F5A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Insert</w:t>
      </w:r>
    </w:p>
    <w:p w14:paraId="3162F412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Page Layout</w:t>
      </w:r>
    </w:p>
    <w:p w14:paraId="3C3A2F1B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View</w:t>
      </w:r>
    </w:p>
    <w:p w14:paraId="1F2DED1C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3FEE1DE5" w14:textId="0A56B340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ich option is used to change the line spacing in Microsoft Word?</w:t>
      </w:r>
    </w:p>
    <w:p w14:paraId="2CFDA20D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Line Spacing</w:t>
      </w:r>
    </w:p>
    <w:p w14:paraId="193E879E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Paragraph</w:t>
      </w:r>
    </w:p>
    <w:p w14:paraId="0EE58966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Indentation</w:t>
      </w:r>
    </w:p>
    <w:p w14:paraId="16D4CF18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Alignment</w:t>
      </w:r>
    </w:p>
    <w:p w14:paraId="7D1998AB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5A02C6DD" w14:textId="5A9D909E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at is the function of the "Footnote" feature in Microsoft Word?</w:t>
      </w:r>
    </w:p>
    <w:p w14:paraId="3793F81C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To create a clickable list of headings in the document</w:t>
      </w:r>
    </w:p>
    <w:p w14:paraId="42A20C42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To provide additional information or citations at the bottom of the page</w:t>
      </w:r>
    </w:p>
    <w:p w14:paraId="5DBD21C2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To insert a watermark into the document</w:t>
      </w:r>
    </w:p>
    <w:p w14:paraId="3BC4EAE4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To apply formatting presets to selected text</w:t>
      </w:r>
    </w:p>
    <w:p w14:paraId="0C73F763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57E63A2D" w14:textId="13D7395B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ich command is used to insert a column break in Microsoft Word?</w:t>
      </w:r>
    </w:p>
    <w:p w14:paraId="3652A671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Insert Column Break</w:t>
      </w:r>
    </w:p>
    <w:p w14:paraId="1BC80B94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Column Layout Break</w:t>
      </w:r>
    </w:p>
    <w:p w14:paraId="6470EE07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Break</w:t>
      </w:r>
    </w:p>
    <w:p w14:paraId="5B686466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Ctrl + Enter</w:t>
      </w:r>
    </w:p>
    <w:p w14:paraId="4EE07F6F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1585B21F" w14:textId="2F3A5720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at is the function of the "AutoCorrect" feature in Microsoft Word?</w:t>
      </w:r>
    </w:p>
    <w:p w14:paraId="450F1F36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To check for spelling errors</w:t>
      </w:r>
    </w:p>
    <w:p w14:paraId="702D2D30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To automatically correct commonly misspelled words as you type</w:t>
      </w:r>
    </w:p>
    <w:p w14:paraId="102B6AB9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To translate text into different languages</w:t>
      </w:r>
    </w:p>
    <w:p w14:paraId="6CA9FE6A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To insert footnotes and endnotes into the document</w:t>
      </w:r>
    </w:p>
    <w:p w14:paraId="50922616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11CC0452" w14:textId="1B66ED30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ich ribbon tab contains options for adjusting the spacing between characters in Microsoft Word?</w:t>
      </w:r>
    </w:p>
    <w:p w14:paraId="5ACE6799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Home</w:t>
      </w:r>
    </w:p>
    <w:p w14:paraId="3B69400F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Insert</w:t>
      </w:r>
    </w:p>
    <w:p w14:paraId="4FCB535E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lastRenderedPageBreak/>
        <w:t>c) Page Layout</w:t>
      </w:r>
    </w:p>
    <w:p w14:paraId="464A27C5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View</w:t>
      </w:r>
    </w:p>
    <w:p w14:paraId="25E49C9D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4E590A07" w14:textId="1CE849B5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ich option is used to apply italic formatting to text in Microsoft Word?</w:t>
      </w:r>
    </w:p>
    <w:p w14:paraId="48E283F6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Italic</w:t>
      </w:r>
    </w:p>
    <w:p w14:paraId="34ED50E8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Bold</w:t>
      </w:r>
    </w:p>
    <w:p w14:paraId="0F459446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Underline</w:t>
      </w:r>
    </w:p>
    <w:p w14:paraId="7B55F98C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Highlight</w:t>
      </w:r>
    </w:p>
    <w:p w14:paraId="2C5371F0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1846C441" w14:textId="3C5BA506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at is the function of the "Hyperlink" feature in Microsoft Word?</w:t>
      </w:r>
    </w:p>
    <w:p w14:paraId="6DE3B0B3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To check for spelling errors</w:t>
      </w:r>
    </w:p>
    <w:p w14:paraId="52FEC0FB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To insert a clickable link into the document</w:t>
      </w:r>
    </w:p>
    <w:p w14:paraId="123E4410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To translate text into different languages</w:t>
      </w:r>
    </w:p>
    <w:p w14:paraId="79C5DC58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To insert footnotes and endnotes into the document</w:t>
      </w:r>
    </w:p>
    <w:p w14:paraId="36A32790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2C318213" w14:textId="776AB94D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ich command is used to insert a row above the current row in a table in Microsoft Word?</w:t>
      </w:r>
    </w:p>
    <w:p w14:paraId="0257E6AD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Insert Row Above</w:t>
      </w:r>
    </w:p>
    <w:p w14:paraId="0139312D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Insert Above</w:t>
      </w:r>
    </w:p>
    <w:p w14:paraId="0A2032EA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Row Layout Insert</w:t>
      </w:r>
    </w:p>
    <w:p w14:paraId="104E01E3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Ctrl + Shift + +</w:t>
      </w:r>
    </w:p>
    <w:p w14:paraId="1BAB21BD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0F3A0525" w14:textId="3E0E4106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at is the function of the "Outline" feature in Microsoft Word?</w:t>
      </w:r>
    </w:p>
    <w:p w14:paraId="3FE40BF2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To display the document in outline format</w:t>
      </w:r>
    </w:p>
    <w:p w14:paraId="2AAB22E6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To provide synonyms and antonyms for selected words</w:t>
      </w:r>
    </w:p>
    <w:p w14:paraId="02669F2F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To insert a table of contents into the document</w:t>
      </w:r>
    </w:p>
    <w:p w14:paraId="35F58872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To create a clickable list of headings in the document</w:t>
      </w:r>
    </w:p>
    <w:p w14:paraId="27804400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7EBD8285" w14:textId="3DF9DC69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ich ribbon tab contains options for checking spelling and grammar in Microsoft Word?</w:t>
      </w:r>
    </w:p>
    <w:p w14:paraId="4745364E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Home</w:t>
      </w:r>
    </w:p>
    <w:p w14:paraId="45413044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Review</w:t>
      </w:r>
    </w:p>
    <w:p w14:paraId="70E58A0D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Insert</w:t>
      </w:r>
    </w:p>
    <w:p w14:paraId="30EDFD66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Page Layout</w:t>
      </w:r>
    </w:p>
    <w:p w14:paraId="351F0274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01ADF22A" w14:textId="4538B613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ich option is used to change the font style of text in Microsoft Word?</w:t>
      </w:r>
    </w:p>
    <w:p w14:paraId="092FD674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Font Style</w:t>
      </w:r>
    </w:p>
    <w:p w14:paraId="0B42E588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Font Format</w:t>
      </w:r>
    </w:p>
    <w:p w14:paraId="206C3E28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Font Family</w:t>
      </w:r>
    </w:p>
    <w:p w14:paraId="7399521B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Font Type</w:t>
      </w:r>
    </w:p>
    <w:p w14:paraId="5BEFDD5A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1C0BB62A" w14:textId="27089907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at is the function of the "Columns" feature in Microsoft Word?</w:t>
      </w:r>
    </w:p>
    <w:p w14:paraId="08583564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To divide the document into multiple columns</w:t>
      </w:r>
    </w:p>
    <w:p w14:paraId="3B04DF6C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To insert a watermark into the document</w:t>
      </w:r>
    </w:p>
    <w:p w14:paraId="44FBFE83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To apply formatting presets to selected text</w:t>
      </w:r>
    </w:p>
    <w:p w14:paraId="125FBDFC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To check for spelling errors</w:t>
      </w:r>
    </w:p>
    <w:p w14:paraId="7E083094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1B3C9B46" w14:textId="30B87078" w:rsidR="00557A79" w:rsidRPr="007C6629" w:rsidRDefault="00557A79" w:rsidP="00A5290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lastRenderedPageBreak/>
        <w:t>Which command is used to insert a table in Microsoft Word?</w:t>
      </w:r>
    </w:p>
    <w:p w14:paraId="7F1D897E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Insert Table</w:t>
      </w:r>
    </w:p>
    <w:p w14:paraId="2B30A867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Table</w:t>
      </w:r>
    </w:p>
    <w:p w14:paraId="04B93430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Insert</w:t>
      </w:r>
    </w:p>
    <w:p w14:paraId="5013D4D4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Ctrl + T</w:t>
      </w:r>
    </w:p>
    <w:p w14:paraId="23D8961E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4703D337" w14:textId="5CA6C375" w:rsidR="00557A79" w:rsidRPr="007C6629" w:rsidRDefault="00557A79" w:rsidP="00CD564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at is the function of the "Save As" feature in Microsoft Word?</w:t>
      </w:r>
    </w:p>
    <w:p w14:paraId="78CAC868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To save changes made to the document</w:t>
      </w:r>
    </w:p>
    <w:p w14:paraId="16773F69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To create a copy of the document with a different name or file format</w:t>
      </w:r>
    </w:p>
    <w:p w14:paraId="77C85BE9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To check for spelling errors</w:t>
      </w:r>
    </w:p>
    <w:p w14:paraId="5C7ADF65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To insert a watermark into the document</w:t>
      </w:r>
    </w:p>
    <w:p w14:paraId="70D9194E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53ACA997" w14:textId="19771B7F" w:rsidR="00557A79" w:rsidRPr="007C6629" w:rsidRDefault="00557A79" w:rsidP="00CD564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ich option is used to create a bulleted list in Microsoft Word?</w:t>
      </w:r>
    </w:p>
    <w:p w14:paraId="21F2E132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Bulleted List</w:t>
      </w:r>
    </w:p>
    <w:p w14:paraId="7DB5FEBF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Insert Bullets</w:t>
      </w:r>
    </w:p>
    <w:p w14:paraId="49FADF72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Bullets</w:t>
      </w:r>
    </w:p>
    <w:p w14:paraId="385AEE35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Ctrl + B</w:t>
      </w:r>
    </w:p>
    <w:p w14:paraId="13714046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7ABB68CF" w14:textId="24F8DCF1" w:rsidR="00557A79" w:rsidRPr="007C6629" w:rsidRDefault="00557A79" w:rsidP="00CD564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at is the function of the "Translate" feature in Microsoft Word?</w:t>
      </w:r>
    </w:p>
    <w:p w14:paraId="02B0D3ED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To insert footnotes and endnotes into the document</w:t>
      </w:r>
    </w:p>
    <w:p w14:paraId="54BECEFD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To translate text into different languages</w:t>
      </w:r>
    </w:p>
    <w:p w14:paraId="371799FA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To apply formatting presets to selected text</w:t>
      </w:r>
    </w:p>
    <w:p w14:paraId="1F7AE30A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To check for spelling errors</w:t>
      </w:r>
    </w:p>
    <w:p w14:paraId="4864BA98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p w14:paraId="5B572964" w14:textId="29BF11D4" w:rsidR="00557A79" w:rsidRPr="007C6629" w:rsidRDefault="00557A79" w:rsidP="00CD5648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Which ribbon tab contains options for inserting headers and footers in Microsoft Word?</w:t>
      </w:r>
    </w:p>
    <w:p w14:paraId="39DBC8CE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a) Insert</w:t>
      </w:r>
    </w:p>
    <w:p w14:paraId="3FB35AC2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b) Page Layout</w:t>
      </w:r>
    </w:p>
    <w:p w14:paraId="5EAD88BC" w14:textId="77777777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c) View</w:t>
      </w:r>
    </w:p>
    <w:p w14:paraId="6D86594E" w14:textId="42638058" w:rsidR="00557A79" w:rsidRPr="007C6629" w:rsidRDefault="00557A79" w:rsidP="007C6629">
      <w:pPr>
        <w:ind w:left="720"/>
        <w:rPr>
          <w:sz w:val="24"/>
          <w:szCs w:val="24"/>
          <w:lang w:val="en-US"/>
        </w:rPr>
      </w:pPr>
      <w:r w:rsidRPr="007C6629">
        <w:rPr>
          <w:sz w:val="24"/>
          <w:szCs w:val="24"/>
          <w:lang w:val="en-US"/>
        </w:rPr>
        <w:t>d) Header &amp; Footer</w:t>
      </w:r>
    </w:p>
    <w:p w14:paraId="662960C9" w14:textId="77777777" w:rsidR="00557A79" w:rsidRPr="007C6629" w:rsidRDefault="00557A79" w:rsidP="00557A79">
      <w:pPr>
        <w:rPr>
          <w:sz w:val="24"/>
          <w:szCs w:val="24"/>
          <w:lang w:val="en-US"/>
        </w:rPr>
      </w:pPr>
    </w:p>
    <w:sectPr w:rsidR="00557A79" w:rsidRPr="007C66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FAD3659"/>
    <w:multiLevelType w:val="hybridMultilevel"/>
    <w:tmpl w:val="836A1E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CA0051"/>
    <w:multiLevelType w:val="hybridMultilevel"/>
    <w:tmpl w:val="AADC698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2611323">
    <w:abstractNumId w:val="1"/>
  </w:num>
  <w:num w:numId="2" w16cid:durableId="8383025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yN7Q0MzEwNTMyMjJQ0lEKTi0uzszPAykwrAUAOECOESwAAAA="/>
  </w:docVars>
  <w:rsids>
    <w:rsidRoot w:val="00557A79"/>
    <w:rsid w:val="00557A79"/>
    <w:rsid w:val="006E780B"/>
    <w:rsid w:val="007C6629"/>
    <w:rsid w:val="00A52908"/>
    <w:rsid w:val="00CD5648"/>
    <w:rsid w:val="00DD7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E7A94"/>
  <w15:chartTrackingRefBased/>
  <w15:docId w15:val="{1BE06AD6-575E-42E7-8075-AE99BA619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7A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7</Pages>
  <Words>1266</Words>
  <Characters>7221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3</cp:revision>
  <dcterms:created xsi:type="dcterms:W3CDTF">2024-05-04T04:52:00Z</dcterms:created>
  <dcterms:modified xsi:type="dcterms:W3CDTF">2024-05-04T05:11:00Z</dcterms:modified>
</cp:coreProperties>
</file>